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14:paraId="2C1A7030" w14:textId="50DC43D4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2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2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073CECC1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5119461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B6B43EF" w:rsidR="002433DC" w:rsidRPr="00414D25" w:rsidRDefault="00414D2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9.</w:t>
            </w: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58441871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003C76B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3C76B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C0A5AC" w14:textId="77777777" w:rsidR="00844EAD" w:rsidRDefault="00844EAD" w:rsidP="008A6F6C">
      <w:pPr>
        <w:spacing w:after="0" w:line="240" w:lineRule="auto"/>
      </w:pPr>
      <w:r>
        <w:separator/>
      </w:r>
    </w:p>
  </w:endnote>
  <w:endnote w:type="continuationSeparator" w:id="0">
    <w:p w14:paraId="252243C7" w14:textId="77777777" w:rsidR="00844EAD" w:rsidRDefault="00844EA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B814CF" w14:textId="77777777" w:rsidR="00844EAD" w:rsidRDefault="00844EAD" w:rsidP="008A6F6C">
      <w:pPr>
        <w:spacing w:after="0" w:line="240" w:lineRule="auto"/>
      </w:pPr>
      <w:r>
        <w:separator/>
      </w:r>
    </w:p>
  </w:footnote>
  <w:footnote w:type="continuationSeparator" w:id="0">
    <w:p w14:paraId="3572EA30" w14:textId="77777777" w:rsidR="00844EAD" w:rsidRDefault="00844EAD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C76BF"/>
    <w:rsid w:val="003D156A"/>
    <w:rsid w:val="003E48C1"/>
    <w:rsid w:val="003F42B5"/>
    <w:rsid w:val="003F4A9D"/>
    <w:rsid w:val="003F4EDA"/>
    <w:rsid w:val="004125F6"/>
    <w:rsid w:val="00412941"/>
    <w:rsid w:val="00412C65"/>
    <w:rsid w:val="00414D2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E4726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44EAD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23F90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C200C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BF61F7E-7E70-4E14-AEAF-C7FC9186D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C1</cp:lastModifiedBy>
  <cp:revision>2</cp:revision>
  <cp:lastPrinted>2022-04-13T17:00:00Z</cp:lastPrinted>
  <dcterms:created xsi:type="dcterms:W3CDTF">2023-09-11T08:17:00Z</dcterms:created>
  <dcterms:modified xsi:type="dcterms:W3CDTF">2023-09-11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